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Thailand</w:t>
      </w:r>
      <w:r>
        <w:t xml:space="preserve"> </w:t>
      </w:r>
      <w:r>
        <w:t xml:space="preserve">Bangkok</w:t>
      </w:r>
    </w:p>
    <w:bookmarkStart w:id="20"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October 26, 2023</w:t>
      </w:r>
    </w:p>
    <w:bookmarkEnd w:id="20"/>
    <w:p>
      <w:pPr>
        <w:pStyle w:val="BodyText"/>
      </w:pPr>
      <w:r>
        <w:t xml:space="preserve">The Chief of Police</w:t>
      </w:r>
      <w:r>
        <w:br/>
      </w:r>
      <w:r>
        <w:t xml:space="preserve">Metropolitan Police Bureau</w:t>
      </w:r>
      <w:r>
        <w:br/>
      </w:r>
      <w:r>
        <w:t xml:space="preserve">Bangkok, Thailand</w:t>
      </w:r>
    </w:p>
    <w:bookmarkStart w:id="21" w:name="X1bae050e4ca10262e992253ea0dfff66810b8f8"/>
    <w:p>
      <w:pPr>
        <w:pStyle w:val="Heading2"/>
      </w:pPr>
      <w:r>
        <w:t xml:space="preserve">SUBJECT: INTERNSHIP APPLICATION LETTER FOR POLICE OFFICER TRAINING PROGRAM IN THAILAND BANGKOK</w:t>
      </w:r>
    </w:p>
    <w:bookmarkEnd w:id="21"/>
    <w:p>
      <w:pPr>
        <w:pStyle w:val="FirstParagraph"/>
      </w:pPr>
      <w:r>
        <w:t xml:space="preserve">Dear Chief of Police,</w:t>
      </w:r>
    </w:p>
    <w:p>
      <w:pPr>
        <w:pStyle w:val="BodyText"/>
      </w:pPr>
      <w:r>
        <w:t xml:space="preserve">It is with profound respect for the noble service rendered by the Royal Thai Police that I submit my formal Internship Application Letter for the Police Officer Training Program within the Metropolitan Police Bureau of Thailand Bangkok. Having long admired Thailand's commitment to public safety and community-oriented policing, I am compelled to express my earnest desire to contribute as an intern within your esteemed organization during this critical period of urban development in Southeast Asia's most vibrant metropolis.</w:t>
      </w:r>
    </w:p>
    <w:p>
      <w:pPr>
        <w:pStyle w:val="BodyText"/>
      </w:pPr>
      <w:r>
        <w:t xml:space="preserve">My academic foundation in Criminal Justice with a specialization in Urban Policing at the University of Chiang Mai has prepared me for the complex challenges faced by law enforcement agencies operating within densely populated, culturally rich environments like Thailand Bangkok. Through extensive research on Bangkok's policing strategies during the 2023 ASEAN Summit security operations, I gained deep appreciation for your department's innovative approaches to balancing traditional Thai cultural values with modern crime prevention techniques. This internship represents not merely an educational opportunity but a sacred chance to serve Thailand's vision of "Peaceful Bangkok" – a city where police officers function as community guardians rather than mere enforcers.</w:t>
      </w:r>
    </w:p>
    <w:p>
      <w:pPr>
        <w:pStyle w:val="BodyText"/>
      </w:pPr>
      <w:r>
        <w:t xml:space="preserve">What particularly compels me to pursue this Police Officer internship in Thailand Bangkok is the unique confluence of challenges and opportunities presented by this dynamic capital. As Southeast Asia's largest urban center with over 10 million residents and 30 million annual tourists, Bangkok requires policing strategies that seamlessly integrate ancient traditions with digital-age innovations. I have studied how your department's Community Policing Units in Chinatown (Yaowarat) and the Khao San Road tourist zones implement culturally sensitive approaches while managing complex issues like human trafficking, cybercrime, and traffic management. I am eager to learn firsthand from these frontline units during my internship in Thailand Bangkok – a city where police officers must navigate between Buddhist temple protocols, street food culture, and high-end luxury tourism.</w:t>
      </w:r>
    </w:p>
    <w:p>
      <w:pPr>
        <w:pStyle w:val="BodyText"/>
      </w:pPr>
      <w:r>
        <w:t xml:space="preserve">My academic achievements reflect my commitment to this field: I maintained a 3.8 GPA while completing specialized coursework in Crisis Intervention Techniques, Cultural Competency in Law Enforcement, and Thai Language Fundamentals (Level 3). During a university field study at the Bangkok Police Training Center, I observed how officers conduct daily "Sala Khrong" (community dialogues) where citizens share safety concerns over steaming cups of Thai tea. This human-centered approach aligns perfectly with my belief that effective policing in Thailand Bangkok requires understanding local customs – from respecting the sacredness of temple grounds to recognizing neighborhood social structures like "Moo Ban" community networks.</w:t>
      </w:r>
    </w:p>
    <w:p>
      <w:pPr>
        <w:pStyle w:val="BodyText"/>
      </w:pPr>
      <w:r>
        <w:t xml:space="preserve">I am particularly drawn to your department's Vision 2030 initiative for "Smart Policing in Thailand Bangkok" that integrates AI-driven crime prediction with traditional foot patrols. My internship would focus on supporting this transition by assisting in data collection for community safety maps and learning how officers interpret social media trends impacting public order. I have already developed proficiency in basic Thai phrases essential for building trust, including "Khop khun krub" (Thank you sir/madam) and "Ae p'khaa yoo?" (Do you need help?). This linguistic preparation demonstrates my respect for Thailand's cultural context – a prerequisite I understand is non-negotiable for any Police Officer intern working in Bangkok.</w:t>
      </w:r>
    </w:p>
    <w:p>
      <w:pPr>
        <w:pStyle w:val="BodyText"/>
      </w:pPr>
      <w:r>
        <w:t xml:space="preserve">My practical experience includes volunteer work with the Phra Khanong Community Watch Group, where I assisted in organizing neighborhood safety workshops attended by over 150 residents. I learned to document incident reports using the Thai National Police Database System (PNDS) and participated in emergency response drills simulating tourist-related emergencies. Most significantly, I witnessed how officers resolved a conflict between street vendors and tourists through peaceful mediation – a moment that crystallized my understanding that policing in Thailand Bangkok is fundamentally about maintaining social harmony rather than merely enforcing rules.</w:t>
      </w:r>
    </w:p>
    <w:p>
      <w:pPr>
        <w:pStyle w:val="BodyText"/>
      </w:pPr>
      <w:r>
        <w:t xml:space="preserve">I understand that this Police Officer internship in Thailand Bangkok requires not just academic knowledge but profound cultural sensitivity. I have completed the "Thai Cultural Awareness for Foreign Professionals" certification through the Thai Ministry of Culture, where I studied protocols for interacting with Buddhist monks, understanding Thai concepts of "Sanuk" (fun) and "Kapunyai" (respect), and navigating Bangkok's complex social hierarchies. During a recent visit to Wat Pho temple in Bangkok, I observed how police officers maintain ceremonial respect while directing traffic – an example I hope to emulate during my internship.</w:t>
      </w:r>
    </w:p>
    <w:p>
      <w:pPr>
        <w:pStyle w:val="BodyText"/>
      </w:pPr>
      <w:r>
        <w:t xml:space="preserve">My commitment extends beyond the internship period. Should given the opportunity, I aspire to contribute long-term to Thailand's public safety mission by developing culturally adaptive training modules for international officers working in Thai communities. I am prepared to fully immerse myself in Bangkok life – living near Siam Square for accessibility, participating in local festivals like Songkran (Thai New Year), and learning from both senior officers and community elders. As a candidate for this Police Officer internship position, I recognize that Thailand Bangkok represents the perfect crucible where global policing standards meet uniquely Thai values of compassion and community.</w:t>
      </w:r>
    </w:p>
    <w:p>
      <w:pPr>
        <w:pStyle w:val="BodyText"/>
      </w:pPr>
      <w:r>
        <w:t xml:space="preserve">I respectfully request an interview at your earliest convenience to discuss how my academic background, cultural preparation, and unwavering dedication align with the Metropolitan Police Bureau's mission. I have attached my resume detailing relevant coursework, language certificates, and volunteer experiences. Thank you for considering this Internship Application Letter – I am prepared to bring fresh perspectives while honoring Thailand's rich policing heritage during my service in Bangkok.</w:t>
      </w:r>
    </w:p>
    <w:p>
      <w:pPr>
        <w:pStyle w:val="BodyText"/>
      </w:pPr>
      <w:r>
        <w:t xml:space="preserve">With deepest respect for the Royal Thai Police's sacred duty,</w:t>
      </w:r>
    </w:p>
    <w:p>
      <w:pPr>
        <w:pStyle w:val="BodyText"/>
      </w:pPr>
      <w:r>
        <w:rPr>
          <w:bCs/>
          <w:b/>
        </w:rPr>
        <w:t xml:space="preserve">[Your Full Name]</w:t>
      </w:r>
      <w:r>
        <w:br/>
      </w:r>
      <w:r>
        <w:t xml:space="preserve">Student of Criminal Justice (B.A.)</w:t>
      </w:r>
      <w:r>
        <w:br/>
      </w:r>
      <w:r>
        <w:t xml:space="preserve">University of Chiang Mai, Thailand</w:t>
      </w:r>
    </w:p>
    <w:p>
      <w:pPr>
        <w:pStyle w:val="BodyText"/>
      </w:pPr>
      <w:r>
        <w:t xml:space="preserve">Word Count: 872 | This Internship Application Letter specifically addresses the Police Officer training program within Thailand Bangkok's Metropolitan Police Burea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olice Officer Position - Thailand Bangkok</dc:title>
  <dc:creator/>
  <dc:language>en</dc:language>
  <cp:keywords/>
  <dcterms:created xsi:type="dcterms:W3CDTF">2025-12-10T07:10:46Z</dcterms:created>
  <dcterms:modified xsi:type="dcterms:W3CDTF">2025-12-10T07:10:46Z</dcterms:modified>
</cp:coreProperties>
</file>

<file path=docProps/custom.xml><?xml version="1.0" encoding="utf-8"?>
<Properties xmlns="http://schemas.openxmlformats.org/officeDocument/2006/custom-properties" xmlns:vt="http://schemas.openxmlformats.org/officeDocument/2006/docPropsVTypes"/>
</file>